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280" w:type="dxa"/>
        <w:tblInd w:w="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620"/>
        <w:gridCol w:w="1530"/>
        <w:gridCol w:w="1530"/>
        <w:gridCol w:w="1890"/>
      </w:tblGrid>
      <w:tr w:rsidR="009865A7" w:rsidRPr="00343A1C" w14:paraId="35B1D01C" w14:textId="77777777" w:rsidTr="003D0F62">
        <w:trPr>
          <w:trHeight w:val="437"/>
          <w:tblHeader/>
        </w:trPr>
        <w:tc>
          <w:tcPr>
            <w:tcW w:w="8280" w:type="dxa"/>
            <w:gridSpan w:val="5"/>
            <w:tcBorders>
              <w:top w:val="single" w:sz="12" w:space="0" w:color="00B0F0"/>
              <w:left w:val="nil"/>
              <w:bottom w:val="nil"/>
              <w:right w:val="nil"/>
            </w:tcBorders>
            <w:shd w:val="clear" w:color="auto" w:fill="E1FFFF"/>
          </w:tcPr>
          <w:p w14:paraId="04C932E3" w14:textId="34F1304B" w:rsidR="009865A7" w:rsidRPr="00343A1C" w:rsidRDefault="004869B3" w:rsidP="003D0F62">
            <w:pPr>
              <w:pStyle w:val="MDPI42tablebody"/>
              <w:spacing w:line="360" w:lineRule="auto"/>
              <w:ind w:right="-264"/>
              <w:jc w:val="left"/>
              <w:rPr>
                <w:rFonts w:ascii="Times New Roman" w:eastAsiaTheme="minorEastAsia" w:hAnsi="Times New Roman"/>
                <w:b/>
                <w:color w:val="auto"/>
                <w:szCs w:val="22"/>
                <w:lang w:eastAsia="ko-KR"/>
              </w:rPr>
            </w:pPr>
            <w:r w:rsidRPr="002C25AE">
              <w:rPr>
                <w:rFonts w:ascii="Times New Roman" w:hAnsi="Times New Roman"/>
                <w:b/>
                <w:iCs/>
                <w:color w:val="00B0F0"/>
                <w:szCs w:val="22"/>
              </w:rPr>
              <w:t>Table</w:t>
            </w:r>
            <w:r w:rsidR="00E50C5C">
              <w:rPr>
                <w:rFonts w:ascii="Times New Roman" w:hAnsi="Times New Roman"/>
                <w:b/>
                <w:iCs/>
                <w:color w:val="00B0F0"/>
                <w:szCs w:val="22"/>
              </w:rPr>
              <w:t xml:space="preserve"> S3</w:t>
            </w:r>
            <w:r w:rsidRPr="002C25AE">
              <w:rPr>
                <w:rFonts w:ascii="Times New Roman" w:hAnsi="Times New Roman"/>
                <w:b/>
                <w:iCs/>
                <w:color w:val="00B0F0"/>
                <w:szCs w:val="22"/>
              </w:rPr>
              <w:t xml:space="preserve">. </w:t>
            </w:r>
            <w:r w:rsidRPr="002C25AE">
              <w:rPr>
                <w:rFonts w:ascii="Times New Roman" w:eastAsiaTheme="minorEastAsia" w:hAnsi="Times New Roman"/>
                <w:b/>
                <w:color w:val="auto"/>
                <w:szCs w:val="22"/>
                <w:lang w:eastAsia="ko-KR"/>
              </w:rPr>
              <w:t>Computational Overhead of Fuzzy Optimization.</w:t>
            </w:r>
          </w:p>
        </w:tc>
      </w:tr>
      <w:tr w:rsidR="009865A7" w:rsidRPr="00343A1C" w14:paraId="11EA322D" w14:textId="77777777" w:rsidTr="003D0F62">
        <w:trPr>
          <w:trHeight w:val="437"/>
          <w:tblHeader/>
        </w:trPr>
        <w:tc>
          <w:tcPr>
            <w:tcW w:w="171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01898B02" w14:textId="77777777" w:rsidR="009865A7" w:rsidRPr="00343A1C" w:rsidRDefault="009865A7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lang w:eastAsia="en-US" w:bidi="ar-SA"/>
              </w:rPr>
            </w:pPr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Component</w:t>
            </w:r>
          </w:p>
        </w:tc>
        <w:tc>
          <w:tcPr>
            <w:tcW w:w="162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14A66E1F" w14:textId="77777777" w:rsidR="009865A7" w:rsidRPr="00343A1C" w:rsidRDefault="009865A7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lang w:eastAsia="en-US" w:bidi="ar-SA"/>
              </w:rPr>
            </w:pPr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Time Complexity (Without Fuzzy Optimization)</w:t>
            </w:r>
          </w:p>
        </w:tc>
        <w:tc>
          <w:tcPr>
            <w:tcW w:w="153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</w:tcPr>
          <w:p w14:paraId="4FDB5D0D" w14:textId="77777777" w:rsidR="009865A7" w:rsidRPr="00343A1C" w:rsidRDefault="009865A7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lang w:eastAsia="en-US" w:bidi="ar-SA"/>
              </w:rPr>
            </w:pPr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Time Complexity (With Fuzzy Optimization)</w:t>
            </w:r>
          </w:p>
        </w:tc>
        <w:tc>
          <w:tcPr>
            <w:tcW w:w="153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2D8D8D22" w14:textId="77777777" w:rsidR="009865A7" w:rsidRPr="00343A1C" w:rsidRDefault="009865A7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lang w:eastAsia="en-US" w:bidi="ar-SA"/>
              </w:rPr>
            </w:pPr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Training Time (Seconds)</w:t>
            </w:r>
          </w:p>
        </w:tc>
        <w:tc>
          <w:tcPr>
            <w:tcW w:w="189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2A6C2593" w14:textId="77777777" w:rsidR="009865A7" w:rsidRPr="00343A1C" w:rsidRDefault="009865A7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lang w:eastAsia="en-US" w:bidi="ar-SA"/>
              </w:rPr>
            </w:pPr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Inference Time (</w:t>
            </w:r>
            <w:proofErr w:type="spellStart"/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ms</w:t>
            </w:r>
            <w:proofErr w:type="spellEnd"/>
            <w:r w:rsidRPr="00343A1C">
              <w:rPr>
                <w:rFonts w:ascii="Times New Roman" w:eastAsia="Arial" w:hAnsi="Times New Roman"/>
                <w:b/>
                <w:bCs/>
                <w:lang w:eastAsia="en-US" w:bidi="ar-SA"/>
              </w:rPr>
              <w:t>/frame)</w:t>
            </w:r>
          </w:p>
        </w:tc>
      </w:tr>
      <w:tr w:rsidR="009865A7" w:rsidRPr="00343A1C" w14:paraId="2A0F0E11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939D8C" w14:textId="77777777" w:rsidR="009865A7" w:rsidRPr="00343A1C" w:rsidRDefault="009865A7" w:rsidP="003D0F62">
            <w:pPr>
              <w:spacing w:line="34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eprocessing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0FDC5A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53006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905363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DBC486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5</w:t>
            </w:r>
          </w:p>
        </w:tc>
      </w:tr>
      <w:tr w:rsidR="009865A7" w:rsidRPr="00343A1C" w14:paraId="3D518D11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9B5D4C" w14:textId="77777777" w:rsidR="009865A7" w:rsidRPr="00343A1C" w:rsidRDefault="009865A7" w:rsidP="003D0F62">
            <w:pPr>
              <w:spacing w:line="34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ilhouette Ext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56EC26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 log 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E48D8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 log 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2D548C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13CAC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0</w:t>
            </w:r>
          </w:p>
        </w:tc>
      </w:tr>
      <w:tr w:rsidR="009865A7" w:rsidRPr="00343A1C" w14:paraId="5CF36FFF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9DA54E" w14:textId="77777777" w:rsidR="009865A7" w:rsidRPr="00343A1C" w:rsidRDefault="009865A7" w:rsidP="003D0F62">
            <w:pPr>
              <w:spacing w:line="34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eature Ext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BA343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319FA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 log n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D88774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13BE5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0</w:t>
            </w:r>
          </w:p>
        </w:tc>
      </w:tr>
      <w:tr w:rsidR="009865A7" w:rsidRPr="00343A1C" w14:paraId="18E378D0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C5F22" w14:textId="77777777" w:rsidR="009865A7" w:rsidRPr="00343A1C" w:rsidRDefault="009865A7" w:rsidP="003D0F62">
            <w:pPr>
              <w:spacing w:line="34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uzzy Optimiza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7A587F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1BC03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B6683B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94831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</w:t>
            </w:r>
          </w:p>
        </w:tc>
      </w:tr>
      <w:tr w:rsidR="009865A7" w:rsidRPr="001A451C" w14:paraId="188015BB" w14:textId="77777777" w:rsidTr="003D0F62">
        <w:trPr>
          <w:trHeight w:val="89"/>
        </w:trPr>
        <w:tc>
          <w:tcPr>
            <w:tcW w:w="171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699E8473" w14:textId="77777777" w:rsidR="009865A7" w:rsidRPr="00343A1C" w:rsidRDefault="009865A7" w:rsidP="003D0F62">
            <w:pPr>
              <w:spacing w:line="34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NN Classific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014C1529" w14:textId="77777777" w:rsidR="009865A7" w:rsidRPr="00343A1C" w:rsidRDefault="009865A7" w:rsidP="003D0F62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 log n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5ED47027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(n log n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16DF7318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154F2661" w14:textId="77777777" w:rsidR="009865A7" w:rsidRPr="00343A1C" w:rsidRDefault="009865A7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3A1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</w:t>
            </w:r>
          </w:p>
        </w:tc>
      </w:tr>
    </w:tbl>
    <w:p w14:paraId="4CC4726D" w14:textId="77777777" w:rsidR="004B6D4E" w:rsidRDefault="004B6D4E"/>
    <w:sectPr w:rsidR="004B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0MDS3tDQFkibmxko6SsGpxcWZ+XkgBca1AK8E7KwsAAAA"/>
  </w:docVars>
  <w:rsids>
    <w:rsidRoot w:val="00782DCC"/>
    <w:rsid w:val="00036391"/>
    <w:rsid w:val="003112ED"/>
    <w:rsid w:val="00343A1C"/>
    <w:rsid w:val="003F3B99"/>
    <w:rsid w:val="004869B3"/>
    <w:rsid w:val="004B6D4E"/>
    <w:rsid w:val="005975B0"/>
    <w:rsid w:val="005C4F9B"/>
    <w:rsid w:val="00782DCC"/>
    <w:rsid w:val="009701F5"/>
    <w:rsid w:val="009865A7"/>
    <w:rsid w:val="00AB7B41"/>
    <w:rsid w:val="00B203D6"/>
    <w:rsid w:val="00B36451"/>
    <w:rsid w:val="00B420EB"/>
    <w:rsid w:val="00DD21EC"/>
    <w:rsid w:val="00E50C5C"/>
    <w:rsid w:val="00F60E8C"/>
    <w:rsid w:val="00FB5F45"/>
    <w:rsid w:val="00FE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683CB"/>
  <w15:chartTrackingRefBased/>
  <w15:docId w15:val="{97FB796D-66F8-4B11-9950-6B274604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F9B"/>
    <w:pPr>
      <w:spacing w:after="0" w:line="276" w:lineRule="auto"/>
      <w:contextualSpacing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2DCC"/>
    <w:pPr>
      <w:keepNext/>
      <w:keepLines/>
      <w:spacing w:before="360" w:after="80" w:line="259" w:lineRule="auto"/>
      <w:contextualSpacing w:val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DC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2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DC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DC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DC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D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D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D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D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DCC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DCC"/>
    <w:pPr>
      <w:numPr>
        <w:ilvl w:val="1"/>
      </w:numPr>
      <w:spacing w:after="160" w:line="259" w:lineRule="auto"/>
      <w:contextualSpacing w:val="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D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DCC"/>
    <w:pPr>
      <w:spacing w:before="160" w:after="160" w:line="259" w:lineRule="auto"/>
      <w:contextualSpacing w:val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D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DCC"/>
    <w:pPr>
      <w:spacing w:after="160" w:line="259" w:lineRule="auto"/>
      <w:ind w:left="720"/>
    </w:pPr>
    <w:rPr>
      <w:rFonts w:asciiTheme="minorHAnsi" w:eastAsiaTheme="minorHAnsi" w:hAnsiTheme="minorHAnsi" w:cstheme="minorBidi"/>
    </w:rPr>
  </w:style>
  <w:style w:type="character" w:styleId="IntenseEmphasis">
    <w:name w:val="Intense Emphasis"/>
    <w:basedOn w:val="DefaultParagraphFont"/>
    <w:uiPriority w:val="21"/>
    <w:qFormat/>
    <w:rsid w:val="00782DC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DC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contextualSpacing w:val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DC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DCC"/>
    <w:rPr>
      <w:b/>
      <w:bCs/>
      <w:smallCaps/>
      <w:color w:val="2F5496" w:themeColor="accent1" w:themeShade="BF"/>
      <w:spacing w:val="5"/>
    </w:rPr>
  </w:style>
  <w:style w:type="paragraph" w:customStyle="1" w:styleId="MDPI42tablebody">
    <w:name w:val="MDPI_4.2_table_body"/>
    <w:uiPriority w:val="99"/>
    <w:qFormat/>
    <w:rsid w:val="003112ED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ishtiaq</dc:creator>
  <cp:keywords/>
  <dc:description/>
  <cp:lastModifiedBy>TanvirFatima</cp:lastModifiedBy>
  <cp:revision>5</cp:revision>
  <dcterms:created xsi:type="dcterms:W3CDTF">2025-08-12T15:10:00Z</dcterms:created>
  <dcterms:modified xsi:type="dcterms:W3CDTF">2025-11-15T14:23:00Z</dcterms:modified>
</cp:coreProperties>
</file>